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31FB" w:rsidRPr="00066816" w:rsidRDefault="00FC3438" w:rsidP="00D0726A">
      <w:pPr>
        <w:jc w:val="center"/>
        <w:rPr>
          <w:rFonts w:eastAsia="Gungsuh" w:cs="B Nazanin"/>
          <w:b/>
          <w:bCs/>
          <w:sz w:val="32"/>
          <w:szCs w:val="32"/>
        </w:rPr>
      </w:pPr>
      <w:r>
        <w:rPr>
          <w:rFonts w:eastAsia="Gungsuh" w:cs="B Nazanin" w:hint="cs"/>
          <w:b/>
          <w:bCs/>
          <w:sz w:val="32"/>
          <w:szCs w:val="32"/>
          <w:rtl/>
        </w:rPr>
        <w:t>پیش</w:t>
      </w:r>
      <w:r w:rsidR="00066816" w:rsidRPr="00066816">
        <w:rPr>
          <w:rFonts w:eastAsia="Gungsuh" w:cs="B Nazanin" w:hint="cs"/>
          <w:b/>
          <w:bCs/>
          <w:sz w:val="32"/>
          <w:szCs w:val="32"/>
          <w:rtl/>
        </w:rPr>
        <w:t xml:space="preserve"> پ</w:t>
      </w:r>
      <w:r w:rsidR="00C25024">
        <w:rPr>
          <w:rFonts w:eastAsia="Gungsuh" w:cs="B Nazanin" w:hint="cs"/>
          <w:b/>
          <w:bCs/>
          <w:sz w:val="32"/>
          <w:szCs w:val="32"/>
          <w:rtl/>
        </w:rPr>
        <w:t>روپ</w:t>
      </w:r>
      <w:r w:rsidR="00066816" w:rsidRPr="00066816">
        <w:rPr>
          <w:rFonts w:eastAsia="Gungsuh" w:cs="B Nazanin" w:hint="cs"/>
          <w:b/>
          <w:bCs/>
          <w:sz w:val="32"/>
          <w:szCs w:val="32"/>
          <w:rtl/>
        </w:rPr>
        <w:t xml:space="preserve">وزال </w:t>
      </w:r>
      <w:r w:rsidR="00D0726A">
        <w:rPr>
          <w:rFonts w:eastAsia="Gungsuh" w:cs="B Nazanin" w:hint="cs"/>
          <w:b/>
          <w:bCs/>
          <w:sz w:val="32"/>
          <w:szCs w:val="32"/>
          <w:rtl/>
        </w:rPr>
        <w:t>بازدید علمی</w:t>
      </w:r>
    </w:p>
    <w:p w:rsidR="002C3CCC" w:rsidRPr="00066816" w:rsidRDefault="002C3CCC">
      <w:pPr>
        <w:rPr>
          <w:rFonts w:cs="B Nazanin"/>
        </w:rPr>
      </w:pPr>
    </w:p>
    <w:tbl>
      <w:tblPr>
        <w:tblW w:w="90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76"/>
      </w:tblGrid>
      <w:tr w:rsidR="002C3CCC" w:rsidRPr="00066816" w:rsidTr="00184816">
        <w:trPr>
          <w:trHeight w:val="740"/>
          <w:jc w:val="center"/>
        </w:trPr>
        <w:tc>
          <w:tcPr>
            <w:tcW w:w="9076" w:type="dxa"/>
          </w:tcPr>
          <w:p w:rsidR="00FA6161" w:rsidRPr="00066816" w:rsidRDefault="00066816" w:rsidP="00066816">
            <w:pPr>
              <w:bidi/>
              <w:rPr>
                <w:rFonts w:cs="B Nazanin"/>
                <w:rtl/>
              </w:rPr>
            </w:pPr>
            <w:r w:rsidRPr="00066816">
              <w:rPr>
                <w:rFonts w:cs="B Nazanin" w:hint="cs"/>
                <w:b/>
                <w:bCs/>
                <w:rtl/>
              </w:rPr>
              <w:t>عنوان دوره مشاهده گری</w:t>
            </w:r>
            <w:r>
              <w:rPr>
                <w:rFonts w:cs="B Nazanin" w:hint="cs"/>
                <w:b/>
                <w:bCs/>
                <w:rtl/>
              </w:rPr>
              <w:t>:</w:t>
            </w:r>
            <w:permStart w:id="1093012001" w:edGrp="everyone"/>
            <w:permEnd w:id="1093012001"/>
          </w:p>
        </w:tc>
      </w:tr>
    </w:tbl>
    <w:p w:rsidR="002C3CCC" w:rsidRDefault="002C3CCC">
      <w:pPr>
        <w:rPr>
          <w:rFonts w:cs="B Nazanin"/>
        </w:rPr>
      </w:pPr>
    </w:p>
    <w:tbl>
      <w:tblPr>
        <w:tblStyle w:val="TableGrid"/>
        <w:tblW w:w="9031" w:type="dxa"/>
        <w:tblLook w:val="04A0" w:firstRow="1" w:lastRow="0" w:firstColumn="1" w:lastColumn="0" w:noHBand="0" w:noVBand="1"/>
      </w:tblPr>
      <w:tblGrid>
        <w:gridCol w:w="9031"/>
      </w:tblGrid>
      <w:tr w:rsidR="00066816" w:rsidTr="00066816">
        <w:trPr>
          <w:trHeight w:val="3219"/>
        </w:trPr>
        <w:tc>
          <w:tcPr>
            <w:tcW w:w="9031" w:type="dxa"/>
          </w:tcPr>
          <w:p w:rsidR="00066816" w:rsidRPr="00066816" w:rsidRDefault="00066816" w:rsidP="00066816">
            <w:pPr>
              <w:bidi/>
              <w:rPr>
                <w:rFonts w:cs="B Nazanin"/>
                <w:b/>
                <w:bCs/>
                <w:rtl/>
              </w:rPr>
            </w:pPr>
            <w:r w:rsidRPr="00066816">
              <w:rPr>
                <w:rFonts w:cs="B Nazanin" w:hint="cs"/>
                <w:b/>
                <w:bCs/>
                <w:rtl/>
              </w:rPr>
              <w:t>خلاصه ای از دوره مشاهده گری:</w:t>
            </w:r>
            <w:permStart w:id="42799791" w:edGrp="everyone"/>
            <w:permEnd w:id="42799791"/>
          </w:p>
        </w:tc>
      </w:tr>
    </w:tbl>
    <w:p w:rsidR="00066816" w:rsidRPr="00066816" w:rsidRDefault="00066816">
      <w:pPr>
        <w:rPr>
          <w:rFonts w:cs="B Nazanin"/>
        </w:rPr>
      </w:pPr>
    </w:p>
    <w:tbl>
      <w:tblPr>
        <w:tblW w:w="904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49"/>
      </w:tblGrid>
      <w:tr w:rsidR="005A31E4" w:rsidRPr="00066816" w:rsidTr="005A3444">
        <w:trPr>
          <w:trHeight w:val="2296"/>
        </w:trPr>
        <w:tc>
          <w:tcPr>
            <w:tcW w:w="9049" w:type="dxa"/>
          </w:tcPr>
          <w:p w:rsidR="00066816" w:rsidRPr="00066816" w:rsidRDefault="00066816" w:rsidP="00066816">
            <w:pPr>
              <w:bidi/>
              <w:ind w:left="16"/>
              <w:jc w:val="lowKashida"/>
              <w:rPr>
                <w:rFonts w:cs="B Nazanin"/>
                <w:b/>
                <w:bCs/>
              </w:rPr>
            </w:pPr>
            <w:r w:rsidRPr="00066816">
              <w:rPr>
                <w:rFonts w:cs="B Nazanin" w:hint="cs"/>
                <w:b/>
                <w:bCs/>
                <w:rtl/>
              </w:rPr>
              <w:t xml:space="preserve">ضرورت و هدف کلی از انجام این دوره چیست ؟ </w:t>
            </w:r>
            <w:permStart w:id="1124931723" w:edGrp="everyone"/>
            <w:permEnd w:id="1124931723"/>
          </w:p>
          <w:p w:rsidR="00A7586A" w:rsidRPr="00066816" w:rsidRDefault="00A7586A" w:rsidP="005F2297">
            <w:pPr>
              <w:rPr>
                <w:rFonts w:cs="B Nazanin"/>
              </w:rPr>
            </w:pPr>
          </w:p>
        </w:tc>
      </w:tr>
    </w:tbl>
    <w:p w:rsidR="00066816" w:rsidRPr="00066816" w:rsidRDefault="00066816">
      <w:pPr>
        <w:rPr>
          <w:rFonts w:cs="B Nazanin"/>
        </w:rPr>
      </w:pPr>
    </w:p>
    <w:tbl>
      <w:tblPr>
        <w:tblStyle w:val="TableGrid"/>
        <w:tblW w:w="9091" w:type="dxa"/>
        <w:tblLook w:val="04A0" w:firstRow="1" w:lastRow="0" w:firstColumn="1" w:lastColumn="0" w:noHBand="0" w:noVBand="1"/>
      </w:tblPr>
      <w:tblGrid>
        <w:gridCol w:w="9091"/>
      </w:tblGrid>
      <w:tr w:rsidR="00066816" w:rsidTr="005A3444">
        <w:trPr>
          <w:trHeight w:val="2664"/>
        </w:trPr>
        <w:tc>
          <w:tcPr>
            <w:tcW w:w="9091" w:type="dxa"/>
          </w:tcPr>
          <w:p w:rsidR="005377EC" w:rsidRPr="005377EC" w:rsidRDefault="005377EC" w:rsidP="005377EC">
            <w:pPr>
              <w:bidi/>
              <w:ind w:left="16"/>
              <w:jc w:val="lowKashida"/>
              <w:rPr>
                <w:rFonts w:cs="B Nazanin"/>
                <w:b/>
                <w:bCs/>
              </w:rPr>
            </w:pPr>
            <w:r w:rsidRPr="005377EC">
              <w:rPr>
                <w:rFonts w:cs="B Nazanin" w:hint="cs"/>
                <w:b/>
                <w:bCs/>
                <w:rtl/>
              </w:rPr>
              <w:t xml:space="preserve">نتیجه کاربردی این دوره چه می تواند باشد ؟ </w:t>
            </w:r>
            <w:bookmarkStart w:id="0" w:name="_GoBack"/>
            <w:bookmarkEnd w:id="0"/>
            <w:permStart w:id="1469843948" w:edGrp="everyone"/>
            <w:permEnd w:id="1469843948"/>
          </w:p>
          <w:p w:rsidR="00066816" w:rsidRPr="005377EC" w:rsidRDefault="00066816" w:rsidP="005377EC">
            <w:pPr>
              <w:bidi/>
              <w:rPr>
                <w:rFonts w:cs="B Nazanin"/>
                <w:b/>
                <w:bCs/>
              </w:rPr>
            </w:pPr>
          </w:p>
        </w:tc>
      </w:tr>
    </w:tbl>
    <w:p w:rsidR="005A31E4" w:rsidRDefault="005A31E4" w:rsidP="00066816">
      <w:pPr>
        <w:rPr>
          <w:rFonts w:cs="B Nazanin"/>
        </w:rPr>
      </w:pPr>
    </w:p>
    <w:tbl>
      <w:tblPr>
        <w:tblStyle w:val="TableGrid"/>
        <w:tblW w:w="9076" w:type="dxa"/>
        <w:tblLook w:val="04A0" w:firstRow="1" w:lastRow="0" w:firstColumn="1" w:lastColumn="0" w:noHBand="0" w:noVBand="1"/>
      </w:tblPr>
      <w:tblGrid>
        <w:gridCol w:w="9076"/>
      </w:tblGrid>
      <w:tr w:rsidR="005A3444" w:rsidTr="005A3444">
        <w:trPr>
          <w:trHeight w:val="2723"/>
        </w:trPr>
        <w:tc>
          <w:tcPr>
            <w:tcW w:w="9076" w:type="dxa"/>
          </w:tcPr>
          <w:p w:rsidR="005A3444" w:rsidRPr="005A3444" w:rsidRDefault="005A3444" w:rsidP="005A3444">
            <w:pPr>
              <w:bidi/>
              <w:rPr>
                <w:rFonts w:cs="B Nazanin"/>
                <w:b/>
                <w:bCs/>
                <w:rtl/>
              </w:rPr>
            </w:pPr>
            <w:r w:rsidRPr="005A3444">
              <w:rPr>
                <w:rFonts w:cs="B Nazanin" w:hint="cs"/>
                <w:b/>
                <w:bCs/>
                <w:rtl/>
              </w:rPr>
              <w:t xml:space="preserve">نقش شما </w:t>
            </w:r>
            <w:r>
              <w:rPr>
                <w:rFonts w:cs="B Nazanin" w:hint="cs"/>
                <w:b/>
                <w:bCs/>
                <w:rtl/>
              </w:rPr>
              <w:t>بصورت مشخص در این پروژه چیست و ترجمان این دانش در دانشگاه به چه صورت خواهد بود.</w:t>
            </w:r>
            <w:r w:rsidR="000616CA">
              <w:rPr>
                <w:rFonts w:cs="B Nazanin" w:hint="cs"/>
                <w:b/>
                <w:bCs/>
                <w:rtl/>
              </w:rPr>
              <w:t xml:space="preserve"> </w:t>
            </w:r>
            <w:permStart w:id="831153703" w:edGrp="everyone"/>
            <w:permEnd w:id="831153703"/>
          </w:p>
        </w:tc>
      </w:tr>
    </w:tbl>
    <w:p w:rsidR="005A3444" w:rsidRPr="00066816" w:rsidRDefault="005A3444" w:rsidP="00066816">
      <w:pPr>
        <w:rPr>
          <w:rFonts w:cs="B Nazanin"/>
        </w:rPr>
      </w:pPr>
    </w:p>
    <w:sectPr w:rsidR="005A3444" w:rsidRPr="00066816" w:rsidSect="00E20783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46dcae81">
    <w:altName w:val="Times New Roman"/>
    <w:panose1 w:val="00000000000000000000"/>
    <w:charset w:val="00"/>
    <w:family w:val="roman"/>
    <w:notTrueType/>
    <w:pitch w:val="default"/>
  </w:font>
  <w:font w:name="AdvOT46dcae81+fb">
    <w:altName w:val="Times New Roman"/>
    <w:panose1 w:val="00000000000000000000"/>
    <w:charset w:val="00"/>
    <w:family w:val="roman"/>
    <w:notTrueType/>
    <w:pitch w:val="default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730E1"/>
    <w:multiLevelType w:val="hybridMultilevel"/>
    <w:tmpl w:val="EC528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E488A"/>
    <w:multiLevelType w:val="hybridMultilevel"/>
    <w:tmpl w:val="5A863F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3475D"/>
    <w:multiLevelType w:val="hybridMultilevel"/>
    <w:tmpl w:val="E54E6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309E8"/>
    <w:multiLevelType w:val="hybridMultilevel"/>
    <w:tmpl w:val="937A1580"/>
    <w:lvl w:ilvl="0" w:tplc="68727E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146742"/>
    <w:multiLevelType w:val="multilevel"/>
    <w:tmpl w:val="577A6F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407AAB"/>
    <w:multiLevelType w:val="hybridMultilevel"/>
    <w:tmpl w:val="439AF386"/>
    <w:lvl w:ilvl="0" w:tplc="34D2E2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C45881"/>
    <w:multiLevelType w:val="hybridMultilevel"/>
    <w:tmpl w:val="B6DC95F2"/>
    <w:lvl w:ilvl="0" w:tplc="F24C02CE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8200D0"/>
    <w:multiLevelType w:val="hybridMultilevel"/>
    <w:tmpl w:val="9B2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903E92"/>
    <w:multiLevelType w:val="hybridMultilevel"/>
    <w:tmpl w:val="DE90C4F2"/>
    <w:lvl w:ilvl="0" w:tplc="D32E2B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BF041A"/>
    <w:multiLevelType w:val="hybridMultilevel"/>
    <w:tmpl w:val="6174105C"/>
    <w:lvl w:ilvl="0" w:tplc="A106F772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8B31C2"/>
    <w:multiLevelType w:val="hybridMultilevel"/>
    <w:tmpl w:val="515E08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82CAD"/>
    <w:multiLevelType w:val="hybridMultilevel"/>
    <w:tmpl w:val="67FCCD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3"/>
  </w:num>
  <w:num w:numId="5">
    <w:abstractNumId w:val="5"/>
  </w:num>
  <w:num w:numId="6">
    <w:abstractNumId w:val="11"/>
  </w:num>
  <w:num w:numId="7">
    <w:abstractNumId w:val="9"/>
  </w:num>
  <w:num w:numId="8">
    <w:abstractNumId w:val="10"/>
  </w:num>
  <w:num w:numId="9">
    <w:abstractNumId w:val="0"/>
  </w:num>
  <w:num w:numId="10">
    <w:abstractNumId w:val="1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TM0NjY3NDc0NrNU0lEKTi0uzszPAykwqgUAi8NfRCwAAAA="/>
  </w:docVars>
  <w:rsids>
    <w:rsidRoot w:val="005A31E4"/>
    <w:rsid w:val="00006E91"/>
    <w:rsid w:val="000204FD"/>
    <w:rsid w:val="00025640"/>
    <w:rsid w:val="000422F1"/>
    <w:rsid w:val="000616CA"/>
    <w:rsid w:val="000657DA"/>
    <w:rsid w:val="00066816"/>
    <w:rsid w:val="001526AC"/>
    <w:rsid w:val="00184816"/>
    <w:rsid w:val="001B7294"/>
    <w:rsid w:val="002203D5"/>
    <w:rsid w:val="00242C91"/>
    <w:rsid w:val="002761C2"/>
    <w:rsid w:val="002A282A"/>
    <w:rsid w:val="002C3CCC"/>
    <w:rsid w:val="00305702"/>
    <w:rsid w:val="003E47F1"/>
    <w:rsid w:val="004F3B66"/>
    <w:rsid w:val="00536274"/>
    <w:rsid w:val="005377EC"/>
    <w:rsid w:val="005A31E4"/>
    <w:rsid w:val="005A3444"/>
    <w:rsid w:val="005C5DDF"/>
    <w:rsid w:val="005E6258"/>
    <w:rsid w:val="005F2297"/>
    <w:rsid w:val="00676D67"/>
    <w:rsid w:val="006A1CBB"/>
    <w:rsid w:val="007568B1"/>
    <w:rsid w:val="007E4822"/>
    <w:rsid w:val="008E6BB0"/>
    <w:rsid w:val="008F6486"/>
    <w:rsid w:val="009348BA"/>
    <w:rsid w:val="009D6D13"/>
    <w:rsid w:val="00A7586A"/>
    <w:rsid w:val="00B418FB"/>
    <w:rsid w:val="00C200D3"/>
    <w:rsid w:val="00C25024"/>
    <w:rsid w:val="00C5042D"/>
    <w:rsid w:val="00C6606C"/>
    <w:rsid w:val="00C82256"/>
    <w:rsid w:val="00D0726A"/>
    <w:rsid w:val="00D82255"/>
    <w:rsid w:val="00DB6DBA"/>
    <w:rsid w:val="00DD4D22"/>
    <w:rsid w:val="00E20783"/>
    <w:rsid w:val="00E831FB"/>
    <w:rsid w:val="00F80667"/>
    <w:rsid w:val="00FA6161"/>
    <w:rsid w:val="00FC3438"/>
    <w:rsid w:val="00FF4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8F5BD"/>
  <w15:docId w15:val="{22DF2C0F-AACC-4DE7-A966-2B2E14651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A6161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1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6161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A6161"/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character" w:styleId="Strong">
    <w:name w:val="Strong"/>
    <w:basedOn w:val="DefaultParagraphFont"/>
    <w:uiPriority w:val="22"/>
    <w:qFormat/>
    <w:rsid w:val="00FA6161"/>
    <w:rPr>
      <w:b/>
      <w:bCs/>
    </w:rPr>
  </w:style>
  <w:style w:type="character" w:styleId="Emphasis">
    <w:name w:val="Emphasis"/>
    <w:basedOn w:val="DefaultParagraphFont"/>
    <w:uiPriority w:val="20"/>
    <w:qFormat/>
    <w:rsid w:val="00A7586A"/>
    <w:rPr>
      <w:i/>
      <w:iCs/>
    </w:rPr>
  </w:style>
  <w:style w:type="character" w:customStyle="1" w:styleId="fontstyle01">
    <w:name w:val="fontstyle01"/>
    <w:basedOn w:val="DefaultParagraphFont"/>
    <w:rsid w:val="00C6606C"/>
    <w:rPr>
      <w:rFonts w:ascii="AdvOT46dcae81" w:hAnsi="AdvOT46dcae81" w:hint="default"/>
      <w:b w:val="0"/>
      <w:bCs w:val="0"/>
      <w:i w:val="0"/>
      <w:iCs w:val="0"/>
      <w:color w:val="231F20"/>
      <w:sz w:val="18"/>
      <w:szCs w:val="18"/>
    </w:rPr>
  </w:style>
  <w:style w:type="character" w:customStyle="1" w:styleId="fontstyle21">
    <w:name w:val="fontstyle21"/>
    <w:basedOn w:val="DefaultParagraphFont"/>
    <w:rsid w:val="00C6606C"/>
    <w:rPr>
      <w:rFonts w:ascii="AdvOT46dcae81+fb" w:hAnsi="AdvOT46dcae81+fb" w:hint="default"/>
      <w:b w:val="0"/>
      <w:bCs w:val="0"/>
      <w:i w:val="0"/>
      <w:iCs w:val="0"/>
      <w:color w:val="231F20"/>
      <w:sz w:val="18"/>
      <w:szCs w:val="18"/>
    </w:rPr>
  </w:style>
  <w:style w:type="table" w:styleId="TableGrid">
    <w:name w:val="Table Grid"/>
    <w:basedOn w:val="TableNormal"/>
    <w:uiPriority w:val="59"/>
    <w:rsid w:val="000668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2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2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9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9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9</Words>
  <Characters>22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jaei</dc:creator>
  <cp:lastModifiedBy>Zarei</cp:lastModifiedBy>
  <cp:revision>12</cp:revision>
  <cp:lastPrinted>2018-07-19T02:13:00Z</cp:lastPrinted>
  <dcterms:created xsi:type="dcterms:W3CDTF">2019-07-06T07:13:00Z</dcterms:created>
  <dcterms:modified xsi:type="dcterms:W3CDTF">2025-05-17T07:43:00Z</dcterms:modified>
</cp:coreProperties>
</file>